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one_assignment_1.R</w:t>
      </w:r>
    </w:p>
    <w:p>
      <w:pPr>
        <w:pStyle w:val="Author"/>
      </w:pPr>
      <w:r>
        <w:t xml:space="preserve">same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07</w:t>
      </w:r>
      <w:r>
        <w:t xml:space="preserve"> </w:t>
      </w:r>
      <w:r>
        <w:t xml:space="preserve">13:59:2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ameer Files/Herguan/sept dec 16/CS 549 Big data Analyti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329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one_assignment_1.R</dc:title>
  <dc:creator>samee</dc:creator>
</cp:coreProperties>
</file>